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f46f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55e3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c30e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1:24:29Z</dcterms:created>
  <dcterms:modified xsi:type="dcterms:W3CDTF">2022-01-20T01:24:29Z</dcterms:modified>
</cp:coreProperties>
</file>